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217"/>
      </w:tblGrid>
      <w:tr w:rsidR="009F0159" w14:paraId="02A6F643" w14:textId="77777777" w:rsidTr="009F0159">
        <w:tc>
          <w:tcPr>
            <w:tcW w:w="6799" w:type="dxa"/>
          </w:tcPr>
          <w:p w14:paraId="6E094963" w14:textId="77777777" w:rsidR="009F0159" w:rsidRPr="005E2429" w:rsidRDefault="009F0159" w:rsidP="005E242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Weekly Goals</w:t>
            </w:r>
          </w:p>
        </w:tc>
        <w:tc>
          <w:tcPr>
            <w:tcW w:w="2217" w:type="dxa"/>
          </w:tcPr>
          <w:p w14:paraId="471819EA" w14:textId="2DE195B8" w:rsidR="009F0159" w:rsidRPr="005E2429" w:rsidRDefault="009F0159" w:rsidP="005E242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Achieved: Yes/No</w:t>
            </w:r>
          </w:p>
        </w:tc>
      </w:tr>
      <w:tr w:rsidR="005E2429" w14:paraId="4104BFE3" w14:textId="77777777" w:rsidTr="009F0159">
        <w:tc>
          <w:tcPr>
            <w:tcW w:w="6799" w:type="dxa"/>
          </w:tcPr>
          <w:p w14:paraId="5A420A0E" w14:textId="6B93A1BE" w:rsidR="005E2429" w:rsidRDefault="009F0159">
            <w:r>
              <w:t>Goal 1</w:t>
            </w:r>
          </w:p>
        </w:tc>
        <w:tc>
          <w:tcPr>
            <w:tcW w:w="2217" w:type="dxa"/>
          </w:tcPr>
          <w:p w14:paraId="3288B140" w14:textId="77777777" w:rsidR="005E2429" w:rsidRDefault="005E2429"/>
        </w:tc>
      </w:tr>
      <w:tr w:rsidR="009F0159" w14:paraId="5FE36EFD" w14:textId="77777777" w:rsidTr="00C700CC">
        <w:tc>
          <w:tcPr>
            <w:tcW w:w="9016" w:type="dxa"/>
            <w:gridSpan w:val="2"/>
          </w:tcPr>
          <w:p w14:paraId="7FA7B54E" w14:textId="54DCA4A3" w:rsidR="009F0159" w:rsidRDefault="009F0159">
            <w:r>
              <w:t>Not achieved because:</w:t>
            </w:r>
          </w:p>
        </w:tc>
      </w:tr>
      <w:tr w:rsidR="009F0159" w14:paraId="7134064A" w14:textId="77777777" w:rsidTr="009F0159">
        <w:tc>
          <w:tcPr>
            <w:tcW w:w="6799" w:type="dxa"/>
          </w:tcPr>
          <w:p w14:paraId="3325D147" w14:textId="7F27DE5D" w:rsidR="009F0159" w:rsidRDefault="009F0159" w:rsidP="009F0159">
            <w:r>
              <w:t xml:space="preserve">Goal </w:t>
            </w:r>
            <w:r>
              <w:t>2</w:t>
            </w:r>
          </w:p>
        </w:tc>
        <w:tc>
          <w:tcPr>
            <w:tcW w:w="2217" w:type="dxa"/>
          </w:tcPr>
          <w:p w14:paraId="4CDA63D0" w14:textId="77777777" w:rsidR="009F0159" w:rsidRDefault="009F0159" w:rsidP="009F0159"/>
        </w:tc>
      </w:tr>
      <w:tr w:rsidR="009F0159" w14:paraId="39A5BC32" w14:textId="77777777" w:rsidTr="00DA0883">
        <w:tc>
          <w:tcPr>
            <w:tcW w:w="9016" w:type="dxa"/>
            <w:gridSpan w:val="2"/>
          </w:tcPr>
          <w:p w14:paraId="49255E76" w14:textId="2E174079" w:rsidR="009F0159" w:rsidRDefault="009F0159" w:rsidP="009F0159">
            <w:r>
              <w:t>Not achieved because:</w:t>
            </w:r>
          </w:p>
        </w:tc>
      </w:tr>
      <w:tr w:rsidR="009F0159" w14:paraId="33BE71A2" w14:textId="77777777" w:rsidTr="009F0159">
        <w:tc>
          <w:tcPr>
            <w:tcW w:w="6799" w:type="dxa"/>
          </w:tcPr>
          <w:p w14:paraId="26319026" w14:textId="5B7D9316" w:rsidR="009F0159" w:rsidRDefault="009F0159" w:rsidP="009F0159">
            <w:r>
              <w:t xml:space="preserve">Goal </w:t>
            </w:r>
            <w:r>
              <w:t>3</w:t>
            </w:r>
          </w:p>
        </w:tc>
        <w:tc>
          <w:tcPr>
            <w:tcW w:w="2217" w:type="dxa"/>
          </w:tcPr>
          <w:p w14:paraId="5673CE4E" w14:textId="77777777" w:rsidR="009F0159" w:rsidRDefault="009F0159" w:rsidP="009F0159"/>
        </w:tc>
      </w:tr>
      <w:tr w:rsidR="009F0159" w14:paraId="759443B8" w14:textId="77777777" w:rsidTr="00FC2E97">
        <w:tc>
          <w:tcPr>
            <w:tcW w:w="9016" w:type="dxa"/>
            <w:gridSpan w:val="2"/>
          </w:tcPr>
          <w:p w14:paraId="03F8A9BC" w14:textId="09B7B261" w:rsidR="009F0159" w:rsidRDefault="009F0159" w:rsidP="009F0159">
            <w:r>
              <w:t>Not achieved because:</w:t>
            </w:r>
          </w:p>
        </w:tc>
      </w:tr>
      <w:tr w:rsidR="009F0159" w14:paraId="40D2E0A1" w14:textId="77777777" w:rsidTr="009F0159">
        <w:tc>
          <w:tcPr>
            <w:tcW w:w="6799" w:type="dxa"/>
          </w:tcPr>
          <w:p w14:paraId="53F6F369" w14:textId="0EEC6A71" w:rsidR="009F0159" w:rsidRDefault="009F0159" w:rsidP="009F0159">
            <w:r>
              <w:t xml:space="preserve">Goal </w:t>
            </w:r>
            <w:r>
              <w:t>4</w:t>
            </w:r>
          </w:p>
        </w:tc>
        <w:tc>
          <w:tcPr>
            <w:tcW w:w="2217" w:type="dxa"/>
          </w:tcPr>
          <w:p w14:paraId="43E4EFDE" w14:textId="77777777" w:rsidR="009F0159" w:rsidRDefault="009F0159" w:rsidP="009F0159"/>
        </w:tc>
      </w:tr>
      <w:tr w:rsidR="009F0159" w14:paraId="5ED458F5" w14:textId="77777777" w:rsidTr="00505521">
        <w:tc>
          <w:tcPr>
            <w:tcW w:w="9016" w:type="dxa"/>
            <w:gridSpan w:val="2"/>
          </w:tcPr>
          <w:p w14:paraId="6DBBF5DF" w14:textId="200166C7" w:rsidR="009F0159" w:rsidRDefault="009F0159" w:rsidP="009F0159">
            <w:r>
              <w:t>Not achieved because:</w:t>
            </w:r>
          </w:p>
        </w:tc>
      </w:tr>
      <w:tr w:rsidR="009F0159" w14:paraId="1F9F61B5" w14:textId="77777777" w:rsidTr="009F0159">
        <w:tc>
          <w:tcPr>
            <w:tcW w:w="6799" w:type="dxa"/>
          </w:tcPr>
          <w:p w14:paraId="60526B41" w14:textId="31F7AA8B" w:rsidR="009F0159" w:rsidRDefault="009F0159" w:rsidP="009F0159">
            <w:r>
              <w:t xml:space="preserve">Goal </w:t>
            </w:r>
            <w:r>
              <w:t>5</w:t>
            </w:r>
          </w:p>
        </w:tc>
        <w:tc>
          <w:tcPr>
            <w:tcW w:w="2217" w:type="dxa"/>
          </w:tcPr>
          <w:p w14:paraId="54E99253" w14:textId="77777777" w:rsidR="009F0159" w:rsidRDefault="009F0159" w:rsidP="009F0159"/>
        </w:tc>
      </w:tr>
      <w:tr w:rsidR="009F0159" w14:paraId="643A40F8" w14:textId="77777777" w:rsidTr="00D339EF">
        <w:tc>
          <w:tcPr>
            <w:tcW w:w="9016" w:type="dxa"/>
            <w:gridSpan w:val="2"/>
          </w:tcPr>
          <w:p w14:paraId="6F211BF4" w14:textId="505B51A2" w:rsidR="009F0159" w:rsidRDefault="009F0159" w:rsidP="009F0159">
            <w:r>
              <w:t>Not achieved because:</w:t>
            </w:r>
          </w:p>
        </w:tc>
      </w:tr>
      <w:tr w:rsidR="009F0159" w14:paraId="2BD3BAE8" w14:textId="77777777" w:rsidTr="009F0159">
        <w:tc>
          <w:tcPr>
            <w:tcW w:w="6799" w:type="dxa"/>
          </w:tcPr>
          <w:p w14:paraId="094545B0" w14:textId="61009AD3" w:rsidR="009F0159" w:rsidRDefault="009F0159" w:rsidP="009F0159">
            <w:r>
              <w:t xml:space="preserve">Goal </w:t>
            </w:r>
            <w:r>
              <w:t>6</w:t>
            </w:r>
          </w:p>
        </w:tc>
        <w:tc>
          <w:tcPr>
            <w:tcW w:w="2217" w:type="dxa"/>
          </w:tcPr>
          <w:p w14:paraId="418F26E3" w14:textId="77777777" w:rsidR="009F0159" w:rsidRDefault="009F0159" w:rsidP="009F0159"/>
        </w:tc>
      </w:tr>
      <w:tr w:rsidR="009F0159" w14:paraId="71B8AD96" w14:textId="77777777" w:rsidTr="00410A6F">
        <w:tc>
          <w:tcPr>
            <w:tcW w:w="9016" w:type="dxa"/>
            <w:gridSpan w:val="2"/>
          </w:tcPr>
          <w:p w14:paraId="2B22D100" w14:textId="06BE359C" w:rsidR="009F0159" w:rsidRDefault="009F0159" w:rsidP="009F0159">
            <w:r>
              <w:t>Not achieved because:</w:t>
            </w:r>
          </w:p>
        </w:tc>
      </w:tr>
      <w:tr w:rsidR="009F0159" w14:paraId="31D9577D" w14:textId="77777777" w:rsidTr="009F0159">
        <w:tc>
          <w:tcPr>
            <w:tcW w:w="6799" w:type="dxa"/>
          </w:tcPr>
          <w:p w14:paraId="371CD9E2" w14:textId="77777777" w:rsidR="009F0159" w:rsidRDefault="009F0159" w:rsidP="009F0159"/>
        </w:tc>
        <w:tc>
          <w:tcPr>
            <w:tcW w:w="2217" w:type="dxa"/>
          </w:tcPr>
          <w:p w14:paraId="143434C6" w14:textId="4730D309" w:rsidR="009F0159" w:rsidRDefault="009F0159" w:rsidP="009F0159"/>
        </w:tc>
      </w:tr>
      <w:tr w:rsidR="009F0159" w14:paraId="483AA9EB" w14:textId="77777777" w:rsidTr="00366AC9">
        <w:tc>
          <w:tcPr>
            <w:tcW w:w="9016" w:type="dxa"/>
            <w:gridSpan w:val="2"/>
          </w:tcPr>
          <w:p w14:paraId="5F472A9D" w14:textId="77777777" w:rsidR="009F0159" w:rsidRDefault="009F0159" w:rsidP="009F0159"/>
        </w:tc>
      </w:tr>
    </w:tbl>
    <w:p w14:paraId="7500572D" w14:textId="77777777" w:rsidR="00930051" w:rsidRDefault="009300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217"/>
      </w:tblGrid>
      <w:tr w:rsidR="00464D0C" w14:paraId="5E0AC87F" w14:textId="77777777" w:rsidTr="00A46337">
        <w:tc>
          <w:tcPr>
            <w:tcW w:w="6799" w:type="dxa"/>
          </w:tcPr>
          <w:p w14:paraId="3012AF13" w14:textId="375DE13E" w:rsidR="00464D0C" w:rsidRPr="005E2429" w:rsidRDefault="00464D0C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Monthly</w:t>
            </w:r>
            <w:r>
              <w:rPr>
                <w:b/>
                <w:u w:val="single"/>
              </w:rPr>
              <w:t xml:space="preserve"> Goals</w:t>
            </w:r>
          </w:p>
        </w:tc>
        <w:tc>
          <w:tcPr>
            <w:tcW w:w="2217" w:type="dxa"/>
          </w:tcPr>
          <w:p w14:paraId="57D33E53" w14:textId="77777777" w:rsidR="00464D0C" w:rsidRPr="005E2429" w:rsidRDefault="00464D0C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Achieved: Yes/No</w:t>
            </w:r>
          </w:p>
        </w:tc>
      </w:tr>
      <w:tr w:rsidR="00464D0C" w14:paraId="2B6C6749" w14:textId="77777777" w:rsidTr="00A46337">
        <w:tc>
          <w:tcPr>
            <w:tcW w:w="6799" w:type="dxa"/>
          </w:tcPr>
          <w:p w14:paraId="5EBAA1E0" w14:textId="77777777" w:rsidR="00464D0C" w:rsidRDefault="00464D0C" w:rsidP="00A46337">
            <w:r>
              <w:t>Goal 1</w:t>
            </w:r>
          </w:p>
        </w:tc>
        <w:tc>
          <w:tcPr>
            <w:tcW w:w="2217" w:type="dxa"/>
          </w:tcPr>
          <w:p w14:paraId="38E1043D" w14:textId="77777777" w:rsidR="00464D0C" w:rsidRDefault="00464D0C" w:rsidP="00A46337"/>
        </w:tc>
      </w:tr>
      <w:tr w:rsidR="00464D0C" w14:paraId="72CEE882" w14:textId="77777777" w:rsidTr="00A46337">
        <w:tc>
          <w:tcPr>
            <w:tcW w:w="9016" w:type="dxa"/>
            <w:gridSpan w:val="2"/>
          </w:tcPr>
          <w:p w14:paraId="78C32E2A" w14:textId="77777777" w:rsidR="00464D0C" w:rsidRDefault="00464D0C" w:rsidP="00A46337">
            <w:r>
              <w:t>Not achieved because:</w:t>
            </w:r>
          </w:p>
        </w:tc>
      </w:tr>
      <w:tr w:rsidR="00464D0C" w14:paraId="1BE9D30A" w14:textId="77777777" w:rsidTr="00A46337">
        <w:tc>
          <w:tcPr>
            <w:tcW w:w="6799" w:type="dxa"/>
          </w:tcPr>
          <w:p w14:paraId="06BAA8C2" w14:textId="77777777" w:rsidR="00464D0C" w:rsidRDefault="00464D0C" w:rsidP="00A46337">
            <w:r>
              <w:t>Goal 2</w:t>
            </w:r>
          </w:p>
        </w:tc>
        <w:tc>
          <w:tcPr>
            <w:tcW w:w="2217" w:type="dxa"/>
          </w:tcPr>
          <w:p w14:paraId="41E8D2BF" w14:textId="77777777" w:rsidR="00464D0C" w:rsidRDefault="00464D0C" w:rsidP="00A46337"/>
        </w:tc>
      </w:tr>
      <w:tr w:rsidR="00464D0C" w14:paraId="03CFEE59" w14:textId="77777777" w:rsidTr="00A46337">
        <w:tc>
          <w:tcPr>
            <w:tcW w:w="9016" w:type="dxa"/>
            <w:gridSpan w:val="2"/>
          </w:tcPr>
          <w:p w14:paraId="7451DE74" w14:textId="77777777" w:rsidR="00464D0C" w:rsidRDefault="00464D0C" w:rsidP="00A46337">
            <w:r>
              <w:t>Not achieved because:</w:t>
            </w:r>
          </w:p>
        </w:tc>
      </w:tr>
      <w:tr w:rsidR="00464D0C" w14:paraId="77D96EF5" w14:textId="77777777" w:rsidTr="00A46337">
        <w:tc>
          <w:tcPr>
            <w:tcW w:w="6799" w:type="dxa"/>
          </w:tcPr>
          <w:p w14:paraId="5AF77684" w14:textId="77777777" w:rsidR="00464D0C" w:rsidRDefault="00464D0C" w:rsidP="00A46337">
            <w:r>
              <w:t>Goal 3</w:t>
            </w:r>
          </w:p>
        </w:tc>
        <w:tc>
          <w:tcPr>
            <w:tcW w:w="2217" w:type="dxa"/>
          </w:tcPr>
          <w:p w14:paraId="628A89E8" w14:textId="77777777" w:rsidR="00464D0C" w:rsidRDefault="00464D0C" w:rsidP="00A46337"/>
        </w:tc>
      </w:tr>
      <w:tr w:rsidR="00464D0C" w14:paraId="0C479DF1" w14:textId="77777777" w:rsidTr="00A46337">
        <w:tc>
          <w:tcPr>
            <w:tcW w:w="9016" w:type="dxa"/>
            <w:gridSpan w:val="2"/>
          </w:tcPr>
          <w:p w14:paraId="6B82997F" w14:textId="77777777" w:rsidR="00464D0C" w:rsidRDefault="00464D0C" w:rsidP="00A46337">
            <w:r>
              <w:t>Not achieved because:</w:t>
            </w:r>
          </w:p>
        </w:tc>
      </w:tr>
      <w:tr w:rsidR="00464D0C" w14:paraId="51DD31D0" w14:textId="77777777" w:rsidTr="00A46337">
        <w:tc>
          <w:tcPr>
            <w:tcW w:w="6799" w:type="dxa"/>
          </w:tcPr>
          <w:p w14:paraId="3282E352" w14:textId="77777777" w:rsidR="00464D0C" w:rsidRDefault="00464D0C" w:rsidP="00A46337">
            <w:r>
              <w:t>Goal 4</w:t>
            </w:r>
          </w:p>
        </w:tc>
        <w:tc>
          <w:tcPr>
            <w:tcW w:w="2217" w:type="dxa"/>
          </w:tcPr>
          <w:p w14:paraId="6257802D" w14:textId="77777777" w:rsidR="00464D0C" w:rsidRDefault="00464D0C" w:rsidP="00A46337"/>
        </w:tc>
      </w:tr>
      <w:tr w:rsidR="00464D0C" w14:paraId="2529712C" w14:textId="77777777" w:rsidTr="00A46337">
        <w:tc>
          <w:tcPr>
            <w:tcW w:w="9016" w:type="dxa"/>
            <w:gridSpan w:val="2"/>
          </w:tcPr>
          <w:p w14:paraId="2DCCCEE2" w14:textId="77777777" w:rsidR="00464D0C" w:rsidRDefault="00464D0C" w:rsidP="00A46337">
            <w:r>
              <w:t>Not achieved because:</w:t>
            </w:r>
          </w:p>
        </w:tc>
      </w:tr>
      <w:tr w:rsidR="00464D0C" w14:paraId="5E0BFB71" w14:textId="77777777" w:rsidTr="00A46337">
        <w:tc>
          <w:tcPr>
            <w:tcW w:w="6799" w:type="dxa"/>
          </w:tcPr>
          <w:p w14:paraId="41E759E2" w14:textId="77777777" w:rsidR="00464D0C" w:rsidRDefault="00464D0C" w:rsidP="00A46337">
            <w:r>
              <w:t>Goal 5</w:t>
            </w:r>
          </w:p>
        </w:tc>
        <w:tc>
          <w:tcPr>
            <w:tcW w:w="2217" w:type="dxa"/>
          </w:tcPr>
          <w:p w14:paraId="63701614" w14:textId="77777777" w:rsidR="00464D0C" w:rsidRDefault="00464D0C" w:rsidP="00A46337"/>
        </w:tc>
      </w:tr>
      <w:tr w:rsidR="00464D0C" w14:paraId="5A7AFD0B" w14:textId="77777777" w:rsidTr="00A46337">
        <w:tc>
          <w:tcPr>
            <w:tcW w:w="9016" w:type="dxa"/>
            <w:gridSpan w:val="2"/>
          </w:tcPr>
          <w:p w14:paraId="0CBA19C3" w14:textId="77777777" w:rsidR="00464D0C" w:rsidRDefault="00464D0C" w:rsidP="00A46337">
            <w:r>
              <w:t>Not achieved because:</w:t>
            </w:r>
          </w:p>
        </w:tc>
      </w:tr>
      <w:tr w:rsidR="00464D0C" w14:paraId="5960AEA0" w14:textId="77777777" w:rsidTr="00A46337">
        <w:tc>
          <w:tcPr>
            <w:tcW w:w="6799" w:type="dxa"/>
          </w:tcPr>
          <w:p w14:paraId="3B4A7978" w14:textId="77777777" w:rsidR="00464D0C" w:rsidRDefault="00464D0C" w:rsidP="00A46337">
            <w:r>
              <w:t>Goal 6</w:t>
            </w:r>
          </w:p>
        </w:tc>
        <w:tc>
          <w:tcPr>
            <w:tcW w:w="2217" w:type="dxa"/>
          </w:tcPr>
          <w:p w14:paraId="3322CEB4" w14:textId="77777777" w:rsidR="00464D0C" w:rsidRDefault="00464D0C" w:rsidP="00A46337"/>
        </w:tc>
      </w:tr>
      <w:tr w:rsidR="00464D0C" w14:paraId="4D7CC353" w14:textId="77777777" w:rsidTr="00A46337">
        <w:tc>
          <w:tcPr>
            <w:tcW w:w="9016" w:type="dxa"/>
            <w:gridSpan w:val="2"/>
          </w:tcPr>
          <w:p w14:paraId="6D1804CB" w14:textId="77777777" w:rsidR="00464D0C" w:rsidRDefault="00464D0C" w:rsidP="00A46337">
            <w:r>
              <w:t>Not achieved because:</w:t>
            </w:r>
          </w:p>
        </w:tc>
      </w:tr>
      <w:tr w:rsidR="00464D0C" w14:paraId="64432FC7" w14:textId="77777777" w:rsidTr="00A46337">
        <w:tc>
          <w:tcPr>
            <w:tcW w:w="6799" w:type="dxa"/>
          </w:tcPr>
          <w:p w14:paraId="465E306D" w14:textId="77777777" w:rsidR="00464D0C" w:rsidRDefault="00464D0C" w:rsidP="00A46337"/>
        </w:tc>
        <w:tc>
          <w:tcPr>
            <w:tcW w:w="2217" w:type="dxa"/>
          </w:tcPr>
          <w:p w14:paraId="2674A74E" w14:textId="77777777" w:rsidR="00464D0C" w:rsidRDefault="00464D0C" w:rsidP="00A46337"/>
        </w:tc>
      </w:tr>
      <w:tr w:rsidR="00464D0C" w14:paraId="36A0BE14" w14:textId="77777777" w:rsidTr="00A46337">
        <w:tc>
          <w:tcPr>
            <w:tcW w:w="9016" w:type="dxa"/>
            <w:gridSpan w:val="2"/>
          </w:tcPr>
          <w:p w14:paraId="008CDA56" w14:textId="77777777" w:rsidR="00464D0C" w:rsidRDefault="00464D0C" w:rsidP="00A46337"/>
        </w:tc>
      </w:tr>
    </w:tbl>
    <w:p w14:paraId="4B3B2C62" w14:textId="77777777" w:rsidR="005E2429" w:rsidRDefault="005E24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217"/>
      </w:tblGrid>
      <w:tr w:rsidR="00464D0C" w14:paraId="0A4DD67C" w14:textId="77777777" w:rsidTr="00A46337">
        <w:tc>
          <w:tcPr>
            <w:tcW w:w="6799" w:type="dxa"/>
          </w:tcPr>
          <w:p w14:paraId="2796D4A0" w14:textId="47C8AE08" w:rsidR="00464D0C" w:rsidRPr="005E2429" w:rsidRDefault="00464D0C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Yearly</w:t>
            </w:r>
            <w:r>
              <w:rPr>
                <w:b/>
                <w:u w:val="single"/>
              </w:rPr>
              <w:t xml:space="preserve"> Goals</w:t>
            </w:r>
          </w:p>
        </w:tc>
        <w:tc>
          <w:tcPr>
            <w:tcW w:w="2217" w:type="dxa"/>
          </w:tcPr>
          <w:p w14:paraId="6067D471" w14:textId="77777777" w:rsidR="00464D0C" w:rsidRPr="005E2429" w:rsidRDefault="00464D0C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Achieved: Yes/No</w:t>
            </w:r>
          </w:p>
        </w:tc>
      </w:tr>
      <w:tr w:rsidR="00464D0C" w14:paraId="07D87603" w14:textId="77777777" w:rsidTr="00A46337">
        <w:tc>
          <w:tcPr>
            <w:tcW w:w="6799" w:type="dxa"/>
          </w:tcPr>
          <w:p w14:paraId="672A07F2" w14:textId="77777777" w:rsidR="00464D0C" w:rsidRDefault="00464D0C" w:rsidP="00A46337">
            <w:r>
              <w:t>Goal 1</w:t>
            </w:r>
          </w:p>
        </w:tc>
        <w:tc>
          <w:tcPr>
            <w:tcW w:w="2217" w:type="dxa"/>
          </w:tcPr>
          <w:p w14:paraId="527FB1E5" w14:textId="77777777" w:rsidR="00464D0C" w:rsidRDefault="00464D0C" w:rsidP="00A46337"/>
        </w:tc>
      </w:tr>
      <w:tr w:rsidR="00464D0C" w14:paraId="63F3881B" w14:textId="77777777" w:rsidTr="00A46337">
        <w:tc>
          <w:tcPr>
            <w:tcW w:w="9016" w:type="dxa"/>
            <w:gridSpan w:val="2"/>
          </w:tcPr>
          <w:p w14:paraId="16340013" w14:textId="77777777" w:rsidR="00464D0C" w:rsidRDefault="00464D0C" w:rsidP="00A46337">
            <w:r>
              <w:t>Not achieved because:</w:t>
            </w:r>
          </w:p>
        </w:tc>
      </w:tr>
      <w:tr w:rsidR="00464D0C" w14:paraId="138FE5F1" w14:textId="77777777" w:rsidTr="00A46337">
        <w:tc>
          <w:tcPr>
            <w:tcW w:w="6799" w:type="dxa"/>
          </w:tcPr>
          <w:p w14:paraId="10B95E49" w14:textId="77777777" w:rsidR="00464D0C" w:rsidRDefault="00464D0C" w:rsidP="00A46337">
            <w:r>
              <w:t>Goal 2</w:t>
            </w:r>
          </w:p>
        </w:tc>
        <w:tc>
          <w:tcPr>
            <w:tcW w:w="2217" w:type="dxa"/>
          </w:tcPr>
          <w:p w14:paraId="3262CE44" w14:textId="77777777" w:rsidR="00464D0C" w:rsidRDefault="00464D0C" w:rsidP="00A46337"/>
        </w:tc>
      </w:tr>
      <w:tr w:rsidR="00464D0C" w14:paraId="2D154124" w14:textId="77777777" w:rsidTr="00A46337">
        <w:tc>
          <w:tcPr>
            <w:tcW w:w="9016" w:type="dxa"/>
            <w:gridSpan w:val="2"/>
          </w:tcPr>
          <w:p w14:paraId="1274FCDC" w14:textId="77777777" w:rsidR="00464D0C" w:rsidRDefault="00464D0C" w:rsidP="00A46337">
            <w:r>
              <w:t>Not achieved because:</w:t>
            </w:r>
          </w:p>
        </w:tc>
      </w:tr>
      <w:tr w:rsidR="00464D0C" w14:paraId="68B1BAF3" w14:textId="77777777" w:rsidTr="00A46337">
        <w:tc>
          <w:tcPr>
            <w:tcW w:w="6799" w:type="dxa"/>
          </w:tcPr>
          <w:p w14:paraId="2370C4EB" w14:textId="77777777" w:rsidR="00464D0C" w:rsidRDefault="00464D0C" w:rsidP="00A46337">
            <w:r>
              <w:t>Goal 3</w:t>
            </w:r>
          </w:p>
        </w:tc>
        <w:tc>
          <w:tcPr>
            <w:tcW w:w="2217" w:type="dxa"/>
          </w:tcPr>
          <w:p w14:paraId="383F1FBF" w14:textId="77777777" w:rsidR="00464D0C" w:rsidRDefault="00464D0C" w:rsidP="00A46337"/>
        </w:tc>
      </w:tr>
      <w:tr w:rsidR="00464D0C" w14:paraId="7FF12045" w14:textId="77777777" w:rsidTr="00A46337">
        <w:tc>
          <w:tcPr>
            <w:tcW w:w="9016" w:type="dxa"/>
            <w:gridSpan w:val="2"/>
          </w:tcPr>
          <w:p w14:paraId="055DF0F2" w14:textId="77777777" w:rsidR="00464D0C" w:rsidRDefault="00464D0C" w:rsidP="00A46337">
            <w:r>
              <w:t>Not achieved because:</w:t>
            </w:r>
            <w:bookmarkStart w:id="0" w:name="_GoBack"/>
            <w:bookmarkEnd w:id="0"/>
          </w:p>
        </w:tc>
      </w:tr>
    </w:tbl>
    <w:p w14:paraId="3AF26392" w14:textId="77777777" w:rsidR="0047623E" w:rsidRDefault="0047623E"/>
    <w:sectPr w:rsidR="0047623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C0590" w14:textId="77777777" w:rsidR="00B06934" w:rsidRDefault="00B06934" w:rsidP="009F0159">
      <w:pPr>
        <w:spacing w:after="0" w:line="240" w:lineRule="auto"/>
      </w:pPr>
      <w:r>
        <w:separator/>
      </w:r>
    </w:p>
  </w:endnote>
  <w:endnote w:type="continuationSeparator" w:id="0">
    <w:p w14:paraId="273655F3" w14:textId="77777777" w:rsidR="00B06934" w:rsidRDefault="00B06934" w:rsidP="009F0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6FD2" w14:textId="3EBE53BE" w:rsidR="009F0159" w:rsidRDefault="009F0159">
    <w:pPr>
      <w:pStyle w:val="Footer"/>
    </w:pPr>
    <w:hyperlink r:id="rId1" w:history="1">
      <w:r w:rsidRPr="002F6739">
        <w:rPr>
          <w:rStyle w:val="Hyperlink"/>
        </w:rPr>
        <w:t>www.networkwizkid.co.uk</w:t>
      </w:r>
    </w:hyperlink>
    <w:r>
      <w:tab/>
      <w:t>Twitter: @iwiizkii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45B4" w14:textId="77777777" w:rsidR="00B06934" w:rsidRDefault="00B06934" w:rsidP="009F0159">
      <w:pPr>
        <w:spacing w:after="0" w:line="240" w:lineRule="auto"/>
      </w:pPr>
      <w:r>
        <w:separator/>
      </w:r>
    </w:p>
  </w:footnote>
  <w:footnote w:type="continuationSeparator" w:id="0">
    <w:p w14:paraId="11A5C087" w14:textId="77777777" w:rsidR="00B06934" w:rsidRDefault="00B06934" w:rsidP="009F01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Njc1MTQ1AjJNzZR0lIJTi4sz8/NACgxrAcs80+4sAAAA"/>
  </w:docVars>
  <w:rsids>
    <w:rsidRoot w:val="005E2429"/>
    <w:rsid w:val="002B7E28"/>
    <w:rsid w:val="004611C4"/>
    <w:rsid w:val="00464D0C"/>
    <w:rsid w:val="0047623E"/>
    <w:rsid w:val="005E2429"/>
    <w:rsid w:val="00907740"/>
    <w:rsid w:val="00930051"/>
    <w:rsid w:val="009F0159"/>
    <w:rsid w:val="00AE6FFD"/>
    <w:rsid w:val="00AF7587"/>
    <w:rsid w:val="00B01853"/>
    <w:rsid w:val="00B06934"/>
    <w:rsid w:val="00C50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A2A62"/>
  <w15:chartTrackingRefBased/>
  <w15:docId w15:val="{53A3E254-86D1-4189-B20C-93CAC0662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4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0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159"/>
  </w:style>
  <w:style w:type="paragraph" w:styleId="Footer">
    <w:name w:val="footer"/>
    <w:basedOn w:val="Normal"/>
    <w:link w:val="FooterChar"/>
    <w:uiPriority w:val="99"/>
    <w:unhideWhenUsed/>
    <w:rsid w:val="009F0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159"/>
  </w:style>
  <w:style w:type="character" w:styleId="Hyperlink">
    <w:name w:val="Hyperlink"/>
    <w:basedOn w:val="DefaultParagraphFont"/>
    <w:uiPriority w:val="99"/>
    <w:unhideWhenUsed/>
    <w:rsid w:val="009F01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1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tworkwizkid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Charles</dc:creator>
  <cp:keywords/>
  <dc:description/>
  <cp:lastModifiedBy>Kelvin Charles</cp:lastModifiedBy>
  <cp:revision>2</cp:revision>
  <dcterms:created xsi:type="dcterms:W3CDTF">2019-01-02T13:17:00Z</dcterms:created>
  <dcterms:modified xsi:type="dcterms:W3CDTF">2019-01-02T13:17:00Z</dcterms:modified>
</cp:coreProperties>
</file>